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>COMPSCI 345</w:t>
      </w:r>
      <w:bookmarkStart w:id="0" w:name="_GoBack"/>
      <w:bookmarkEnd w:id="0"/>
      <w:r w:rsidRPr="0095654C">
        <w:rPr>
          <w:rFonts w:asciiTheme="minorHAnsi" w:hAnsiTheme="minorHAnsi"/>
          <w:b/>
          <w:sz w:val="36"/>
        </w:rPr>
        <w:t xml:space="preserve">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A91AC6">
        <w:rPr>
          <w:rFonts w:asciiTheme="minorHAnsi" w:hAnsiTheme="minorHAnsi"/>
          <w:b/>
          <w:sz w:val="36"/>
        </w:rPr>
        <w:t>Three</w:t>
      </w:r>
      <w:r w:rsidR="00861EA1" w:rsidRPr="0095654C">
        <w:rPr>
          <w:rFonts w:asciiTheme="minorHAnsi" w:hAnsiTheme="minorHAnsi"/>
          <w:b/>
          <w:sz w:val="36"/>
        </w:rPr>
        <w:t xml:space="preserve">: </w:t>
      </w:r>
      <w:r w:rsidR="00A91AC6">
        <w:rPr>
          <w:rFonts w:asciiTheme="minorHAnsi" w:hAnsiTheme="minorHAnsi"/>
          <w:b/>
          <w:sz w:val="36"/>
        </w:rPr>
        <w:t>Realizing a Design</w:t>
      </w:r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>
        <w:rPr>
          <w:rFonts w:asciiTheme="minorHAnsi" w:hAnsiTheme="minorHAnsi"/>
          <w:sz w:val="32"/>
        </w:rPr>
        <w:t xml:space="preserve"> 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95654C" w:rsidRDefault="0095654C"/>
    <w:p w:rsidR="0095654C" w:rsidRPr="0095654C" w:rsidRDefault="0095654C" w:rsidP="0095654C"/>
    <w:sectPr w:rsidR="0095654C" w:rsidRPr="0095654C" w:rsidSect="005A046C">
      <w:headerReference w:type="default" r:id="rId7"/>
      <w:footerReference w:type="default" r:id="rId8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2972" w:rsidRDefault="000D2972">
      <w:r>
        <w:separator/>
      </w:r>
    </w:p>
  </w:endnote>
  <w:endnote w:type="continuationSeparator" w:id="0">
    <w:p w:rsidR="000D2972" w:rsidRDefault="000D29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EC3" w:rsidRDefault="000D297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2972" w:rsidRDefault="000D2972">
      <w:r>
        <w:separator/>
      </w:r>
    </w:p>
  </w:footnote>
  <w:footnote w:type="continuationSeparator" w:id="0">
    <w:p w:rsidR="000D2972" w:rsidRDefault="000D29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EC3" w:rsidRDefault="000D2972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2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0D2972"/>
    <w:rsid w:val="004D57AA"/>
    <w:rsid w:val="004F1FA1"/>
    <w:rsid w:val="005A046C"/>
    <w:rsid w:val="005B2D1C"/>
    <w:rsid w:val="00673787"/>
    <w:rsid w:val="00861EA1"/>
    <w:rsid w:val="0095654C"/>
    <w:rsid w:val="00A91AC6"/>
    <w:rsid w:val="00C029E6"/>
    <w:rsid w:val="00DB3AD8"/>
    <w:rsid w:val="00E12263"/>
    <w:rsid w:val="00EE4E39"/>
    <w:rsid w:val="00F46A4C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9FA4B-FD04-451F-88EB-1F801F69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Jim Warren</cp:lastModifiedBy>
  <cp:revision>2</cp:revision>
  <dcterms:created xsi:type="dcterms:W3CDTF">2018-04-12T23:44:00Z</dcterms:created>
  <dcterms:modified xsi:type="dcterms:W3CDTF">2018-04-12T23:44:00Z</dcterms:modified>
</cp:coreProperties>
</file>